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49624E" w14:textId="77777777" w:rsidR="00C45BE5" w:rsidRDefault="0073254E">
      <w:r>
        <w:t>Helloe Jan kantyewgar</w:t>
      </w:r>
      <w:bookmarkStart w:id="0" w:name="_GoBack"/>
      <w:bookmarkEnd w:id="0"/>
    </w:p>
    <w:sectPr w:rsidR="00C45BE5" w:rsidSect="0011619B">
      <w:pgSz w:w="11900" w:h="16840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1304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0szQxs7QwMTcxsjBW0lEKTi0uzszPAykwrAUAZTKNyCwAAAA="/>
  </w:docVars>
  <w:rsids>
    <w:rsidRoot w:val="0073254E"/>
    <w:rsid w:val="0011619B"/>
    <w:rsid w:val="0073254E"/>
    <w:rsid w:val="00B3761D"/>
    <w:rsid w:val="00C45B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,"/>
  <w:listSeparator w:val=";"/>
  <w14:docId w14:val="33DF3620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da-DK" w:eastAsia="da-DK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da-DK" w:eastAsia="da-DK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lang w:val="en-GB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Kontor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9</Characters>
  <Application>Microsoft Macintosh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akim Carlsen</dc:creator>
  <cp:keywords/>
  <dc:description/>
  <cp:lastModifiedBy>Joakim Carlsen</cp:lastModifiedBy>
  <cp:revision>3</cp:revision>
  <dcterms:created xsi:type="dcterms:W3CDTF">2016-11-09T10:21:00Z</dcterms:created>
  <dcterms:modified xsi:type="dcterms:W3CDTF">2016-11-10T08:41:00Z</dcterms:modified>
</cp:coreProperties>
</file>